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 Draft</w:t>
      </w:r>
    </w:p>
    <w:p>
      <w:pPr>
        <w:pStyle w:val="Author"/>
      </w:pPr>
      <w:r>
        <w:t xml:space="preserve">Report Author</w:t>
      </w:r>
    </w:p>
    <w:p>
      <w:pPr>
        <w:pStyle w:val="Date"/>
      </w:pPr>
      <w:r>
        <w:t xml:space="preserve">06 December, 2024</w:t>
      </w:r>
    </w:p>
    <w:bookmarkStart w:id="2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excluded 242 data points from 49 participants with a reported health condition at the Checkpoint data collection point.</w:t>
      </w:r>
      <w:r>
        <w:t xml:space="preserve"> </w:t>
      </w:r>
      <w:r>
        <w:t xml:space="preserve">Table @ref(tab:table1) provides an overview of the demographic, anthropometric, and cardio-metabolic characteristics of the remaining 1,825 participants.</w:t>
      </w:r>
      <w:r>
        <w:t xml:space="preserve"> </w:t>
      </w:r>
      <w:r>
        <w:t xml:space="preserve">The cohort was evenly distributed by sex, with 49% females across all wave points.</w:t>
      </w:r>
      <w:r>
        <w:t xml:space="preserve"> </w:t>
      </w:r>
      <w:r>
        <w:t xml:space="preserve">Majority of participants were non-Indigenous (98%), which is representative of the population.</w:t>
      </w:r>
      <w:r>
        <w:t xml:space="preserve"> </w:t>
      </w:r>
      <w:r>
        <w:t xml:space="preserve">The participant cohort was predominantly in early to mid-puberty, with the majority classified as Tanner stages 2 38% and 3 29%.</w:t>
      </w:r>
      <w:r>
        <w:t xml:space="preserve"> </w:t>
      </w:r>
      <w:r>
        <w:t xml:space="preserve">The LSAC is designed to be representative of the Australian population, and therefore the standardized socioeconomic status indicator is expected to have a mean of 0 (standard deviation = 1).</w:t>
      </w:r>
      <w:r>
        <w:t xml:space="preserve"> </w:t>
      </w:r>
      <w:r>
        <w:t xml:space="preserve">Participants included in the Checkpoint data were on average from slightly higher socioeconomic families than the entire LSAC dataset (Wave 3 mean 0.27; SD = 0.95).</w:t>
      </w:r>
      <w:r>
        <w:t xml:space="preserve"> </w:t>
      </w:r>
      <w:r>
        <w:t xml:space="preserve">Participants average total screen time increased steadily across the study period, from a mean of 133 minutes per week (SD = 77) to 196 minutes per week (SD = 92) in Wave 6.</w:t>
      </w:r>
    </w:p>
    <w:bookmarkEnd w:id="20"/>
    <w:bookmarkStart w:id="21" w:name="tables"/>
    <w:p>
      <w:pPr>
        <w:pStyle w:val="Heading1"/>
      </w:pPr>
      <w:r>
        <w:t xml:space="preserve">Table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**Table 1. Descriptive statistics of the LSAC Checkpoint cohort.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159"/>
        <w:gridCol w:w="2159"/>
        <w:gridCol w:w="2159"/>
        <w:gridCol w:w="2159"/>
        <w:gridCol w:w="2343"/>
      </w:tblGrid>
      <w:tr>
        <w:trPr>
          <w:trHeight w:val="576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ave Point</w:t>
            </w:r>
          </w:p>
        </w:tc>
      </w:tr>
      <w:tr>
        <w:trPr>
          <w:trHeight w:val="815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ave 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,7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ave 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,79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ave 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,8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ave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,8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eckpoi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,825</w:t>
            </w:r>
          </w:p>
        </w:tc>
      </w:tr>
      <w:tr>
        <w:trPr>
          <w:trHeight w:val="622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, Mean (SD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2 (0.2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5 (0.2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1 (0.3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1 (0.3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0 (0.40)</w:t>
            </w:r>
          </w:p>
        </w:tc>
      </w:tr>
      <w:tr>
        <w:trPr>
          <w:trHeight w:val="62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, n /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7 / 1,790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9 / 1,793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5 / 1,800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5 / 1,825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5 / 1,825 (51%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3 / 1,790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4 / 1,793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5 / 1,800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0 / 1,825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0 / 1,825 (49%)</w:t>
            </w:r>
          </w:p>
        </w:tc>
      </w:tr>
      <w:tr>
        <w:trPr>
          <w:trHeight w:val="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genous Status, n /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/ 1,790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/ 1,793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/ 1,800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/ 1,825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2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oeconomic Status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 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 (0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 (0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(0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gregated Screen Time (min/day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 (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VPA (min/day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4)</w:t>
            </w:r>
          </w:p>
        </w:tc>
      </w:tr>
      <w:tr>
        <w:trPr>
          <w:trHeight w:val="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 (min/day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2 (81)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, n /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es Not Meet Guide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1 / 1,787 (89%)</w:t>
            </w:r>
          </w:p>
        </w:tc>
      </w:tr>
      <w:tr>
        <w:trPr>
          <w:trHeight w:val="6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ets Guide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/ 1,787 (11%)</w:t>
            </w:r>
          </w:p>
        </w:tc>
      </w:tr>
      <w:tr>
        <w:trPr>
          <w:trHeight w:val="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ual Maturity, n /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ner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/ 1,704 (19%)</w:t>
            </w:r>
          </w:p>
        </w:tc>
      </w:tr>
      <w:tr>
        <w:trPr>
          <w:trHeight w:val="6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ne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9 / 1,704 (38%)</w:t>
            </w:r>
          </w:p>
        </w:tc>
      </w:tr>
      <w:tr>
        <w:trPr>
          <w:trHeight w:val="6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ner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/ 1,704 (29%)</w:t>
            </w:r>
          </w:p>
        </w:tc>
      </w:tr>
      <w:tr>
        <w:trPr>
          <w:trHeight w:val="6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ner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 / 1,704 (12%)</w:t>
            </w:r>
          </w:p>
        </w:tc>
      </w:tr>
      <w:tr>
        <w:trPr>
          <w:trHeight w:val="6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ner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/ 1,704 (2.3%)</w:t>
            </w:r>
          </w:p>
        </w:tc>
      </w:tr>
      <w:tr>
        <w:trPr>
          <w:trHeight w:val="62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2 Max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0)</w:t>
            </w:r>
          </w:p>
        </w:tc>
      </w:tr>
      <w:tr>
        <w:trPr>
          <w:trHeight w:val="62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st Circumference (cm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8)</w:t>
            </w:r>
          </w:p>
        </w:tc>
      </w:tr>
      <w:tr>
        <w:trPr>
          <w:trHeight w:val="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st-to-Height Ratio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 (0.05)</w:t>
            </w:r>
          </w:p>
        </w:tc>
      </w:tr>
      <w:tr>
        <w:trPr>
          <w:trHeight w:val="62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Z-Score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 (0.99)</w:t>
            </w:r>
          </w:p>
        </w:tc>
      </w:tr>
      <w:tr>
        <w:trPr>
          <w:trHeight w:val="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Fat (%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)</w:t>
            </w:r>
          </w:p>
        </w:tc>
      </w:tr>
      <w:tr>
        <w:trPr>
          <w:trHeight w:val="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8)</w:t>
            </w:r>
          </w:p>
        </w:tc>
      </w:tr>
      <w:tr>
        <w:trPr>
          <w:trHeight w:val="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4 (5.7)</w:t>
            </w:r>
          </w:p>
        </w:tc>
      </w:tr>
      <w:tr>
        <w:trPr>
          <w:trHeight w:val="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Time (hours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6 (1.10)</w:t>
            </w:r>
          </w:p>
        </w:tc>
      </w:tr>
      <w:tr>
        <w:trPr>
          <w:trHeight w:val="62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ucose (mmol/L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8 (0.47)</w:t>
            </w:r>
          </w:p>
        </w:tc>
      </w:tr>
      <w:tr>
        <w:trPr>
          <w:trHeight w:val="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 (mmol/L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 (0.50)</w:t>
            </w:r>
          </w:p>
        </w:tc>
      </w:tr>
      <w:tr>
        <w:trPr>
          <w:trHeight w:val="62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mol/L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 (0.65)</w:t>
            </w:r>
          </w:p>
        </w:tc>
      </w:tr>
      <w:tr>
        <w:trPr>
          <w:trHeight w:val="62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sterol:HDL Ratio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 (0.27)</w:t>
            </w:r>
          </w:p>
        </w:tc>
      </w:tr>
      <w:tr>
        <w:trPr>
          <w:trHeight w:val="62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 (mmol/L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(0.26)</w:t>
            </w:r>
          </w:p>
        </w:tc>
      </w:tr>
      <w:tr>
        <w:trPr>
          <w:trHeight w:val="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spholipids (mmol/L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 (0.12)</w:t>
            </w:r>
          </w:p>
        </w:tc>
      </w:tr>
      <w:tr>
        <w:trPr>
          <w:trHeight w:val="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olipoprotein A1 (g/L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 (0.12)</w:t>
            </w:r>
          </w:p>
        </w:tc>
      </w:tr>
      <w:tr>
        <w:trPr>
          <w:trHeight w:val="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olipoprotein B (g/L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(0.10)</w:t>
            </w:r>
          </w:p>
        </w:tc>
      </w:tr>
      <w:tr>
        <w:trPr>
          <w:trHeight w:val="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oB:ApoA1 Ratio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(0.08)</w:t>
            </w:r>
          </w:p>
        </w:tc>
      </w:tr>
      <w:tr>
        <w:trPr>
          <w:trHeight w:val="622" w:hRule="auto"/>
        </w:trPr>
        body3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oprotein (mmol/L), Mean (SD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 (0.11)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. Unadjusted and adjusted associations between screen time and health outcom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443"/>
        <w:gridCol w:w="2355"/>
        <w:gridCol w:w="1181"/>
        <w:gridCol w:w="2428"/>
        <w:gridCol w:w="1181"/>
      </w:tblGrid>
      <w:tr>
        <w:trPr>
          <w:trHeight w:val="619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</w:p>
        </w:tc>
      </w:tr>
      <w:tr>
        <w:trPr>
          <w:trHeight w:val="619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95% CI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95% CI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579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-metabolic Risk Scor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7 to 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9 to 0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trHeight w:val="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 (-0.17 to 0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(-0.23 to 0.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 (-0.15 to -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(-0.07 to 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oB/ApoA1 Rat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-0.01 to 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(-0.02 to 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</w:p>
        </w:tc>
      </w:tr>
      <w:tr>
        <w:trPr>
          <w:trHeight w:val="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3 to 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5 to 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(-0.02 to -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0.00 to 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</w:tr>
      <w:tr>
        <w:trPr>
          <w:trHeight w:val="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lycoprotein Acety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1 to 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-0.02 to 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</w:tr>
      <w:tr>
        <w:trPr>
          <w:trHeight w:val="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(-0.04 to 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(-0.06 to 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</w:tr>
      <w:tr>
        <w:trPr>
          <w:trHeight w:val="61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 (-0.03 to -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-0.01 to 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trHeight w:val="619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hospholipids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(-0.03 to 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-0.02 to 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</w:tr>
      <w:tr>
        <w:trPr>
          <w:trHeight w:val="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 (-0.11 to 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 (-0.13 to 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</w:tr>
      <w:tr>
        <w:trPr>
          <w:trHeight w:val="619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(0.01 to 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(-0.02 to 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</w:tr>
      <w:tr>
        <w:trPr>
          <w:trHeight w:val="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respiratory Fitness (VO2 Ma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 (-4.4 to -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 (-4.2 to -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3 (-7.3 to 0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4 (-8.9 to 2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</w:tr>
      <w:tr>
        <w:trPr>
          <w:trHeight w:val="619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 (2.5 to 4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 (-0.52 to 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</w:tr>
      <w:tr>
        <w:trPr>
          <w:trHeight w:val="579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aist Circum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 (0.40 to 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36 to 2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(0.51 to 5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(-2.1 to 5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619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 (-2.1 to -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 (-0.87 to 0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</w:tr>
      <w:tr>
        <w:trPr>
          <w:trHeight w:val="619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aist-to-Height Rat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0.01 to 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0.01 to 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(0.00 to 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1 to 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</w:tr>
      <w:tr>
        <w:trPr>
          <w:trHeight w:val="619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(-0.01 to 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-0.01 to 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</w:p>
        </w:tc>
      </w:tr>
      <w:tr>
        <w:trPr>
          <w:trHeight w:val="619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ody Mass Index (z-sco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 (0.06 to 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(0.07 to 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 (-0.04 to 0.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 (-0.35 to 0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</w:tr>
      <w:tr>
        <w:trPr>
          <w:trHeight w:val="619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 (-0.25 to -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 (-0.14 to 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2</w:t>
            </w:r>
          </w:p>
        </w:tc>
      </w:tr>
      <w:tr>
        <w:trPr>
          <w:trHeight w:val="619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ody Fat Percent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2 to 2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1.3 to 3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-0.47 to 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-3.0 to 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</w:tr>
      <w:tr>
        <w:trPr>
          <w:trHeight w:val="619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 (-3.1 to -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7 (-1.1 to 0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stolic Blood Pressure Ampif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 (-0.46 to 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 (-0.47 to 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</w:tr>
      <w:tr>
        <w:trPr>
          <w:trHeight w:val="62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 (-0.91 to 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(-1.1 to 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trHeight w:val="619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 (0.03 to 0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62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-0.23 to 0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trHeight w:val="62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ulse Pressure Amplif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 (-0.05 to 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(-0.05 to 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</w:tr>
      <w:tr>
        <w:trPr>
          <w:trHeight w:val="62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 (-0.22 to 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 (-0.25 to 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trHeight w:val="619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 (0.00 to 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</w:tr>
      <w:tr>
        <w:trPr>
          <w:trHeight w:val="622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1 to 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trHeight w:val="622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solic Blood Pressure (z-sco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 (0.01 to 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 (-0.02 to 0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22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 (-0.04 to 0.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 (-0.22 to 0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619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-0.06 to 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</w:tr>
      <w:tr>
        <w:trPr>
          <w:trHeight w:val="622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(-0.04 to 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</w:tr>
      <w:tr>
        <w:trPr>
          <w:trHeight w:val="618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stolic Blood Pressure (z-sco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 (0.02 to 0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 (-0.01 to 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22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 (-0.03 to 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 (-0.18 to 0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</w:tr>
      <w:tr>
        <w:trPr>
          <w:trHeight w:val="619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 (-0.09 to -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trHeight w:val="622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3 to 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</w:tr>
      <w:tr>
        <w:trPr>
          <w:trHeight w:val="619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iacylglycer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-0.07 to 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 (-0.10 to 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trHeight w:val="622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 (-0.09 to 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 (-0.15 to 0.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trHeight w:val="619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 (-0.12 to -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22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 (-0.07 to 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</w:tr>
      <w:tr>
        <w:trPr>
          <w:trHeight w:val="579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holester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 (-0.13 to 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 (-0.14 to 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</w:tr>
      <w:tr>
        <w:trPr>
          <w:trHeight w:val="622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 (-0.41 to 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 (-0.61 to 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</w:p>
        </w:tc>
      </w:tr>
      <w:tr>
        <w:trPr>
          <w:trHeight w:val="619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 (-0.11 to 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22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5 to 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</w:tr>
      <w:tr>
        <w:trPr>
          <w:trHeight w:val="579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DL Cholester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 (-0.06 to 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-0.04 to 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</w:tr>
      <w:tr>
        <w:trPr>
          <w:trHeight w:val="622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 (-0.20 to 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 (-0.25 to 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</w:tr>
      <w:tr>
        <w:trPr>
          <w:trHeight w:val="619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 (0.02 to 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(-0.03 to 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trHeight w:val="579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HDL Cholester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 (-0.05 to 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 (-0.06 to 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</w:tr>
      <w:tr>
        <w:trPr>
          <w:trHeight w:val="622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 (-0.14 to 0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 (-0.22 to 0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trHeight w:val="619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 (-0.07 to -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22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1 to 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</w:p>
        </w:tc>
      </w:tr>
      <w:tr>
        <w:trPr>
          <w:trHeight w:val="579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luc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 (-0.11 to 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 (-0.11 to 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</w:tr>
      <w:tr>
        <w:trPr>
          <w:trHeight w:val="622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(-0.21 to 0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 (-0.21 to 0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</w:tr>
      <w:tr>
        <w:trPr>
          <w:trHeight w:val="619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 (-0.02 to 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trHeight w:val="622" w:hRule="auto"/>
        </w:trPr>
        body9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4 to 0.0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133 minutes per week (SD = 77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Draft</dc:title>
  <dc:creator>Report Author</dc:creator>
  <cp:keywords/>
  <dcterms:created xsi:type="dcterms:W3CDTF">2024-12-06T04:34:40Z</dcterms:created>
  <dcterms:modified xsi:type="dcterms:W3CDTF">2024-12-06T04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 December, 2024</vt:lpwstr>
  </property>
  <property fmtid="{D5CDD505-2E9C-101B-9397-08002B2CF9AE}" pid="3" name="output">
    <vt:lpwstr>word_document</vt:lpwstr>
  </property>
</Properties>
</file>